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71FDF50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CF075C">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r w:rsidR="0054475F" w:rsidRPr="00927478" w14:paraId="23826179" w14:textId="77777777" w:rsidTr="00F80A84">
        <w:tc>
          <w:tcPr>
            <w:tcW w:w="1899" w:type="dxa"/>
            <w:tcBorders>
              <w:top w:val="single" w:sz="4" w:space="0" w:color="auto"/>
              <w:left w:val="single" w:sz="4" w:space="0" w:color="auto"/>
              <w:bottom w:val="single" w:sz="4" w:space="0" w:color="auto"/>
              <w:right w:val="single" w:sz="4" w:space="0" w:color="auto"/>
            </w:tcBorders>
            <w:vAlign w:val="center"/>
          </w:tcPr>
          <w:p w14:paraId="7E86CE20" w14:textId="38198879" w:rsidR="0054475F" w:rsidRDefault="0054475F" w:rsidP="0054475F">
            <w:pPr>
              <w:jc w:val="center"/>
              <w:rPr>
                <w:color w:val="000000" w:themeColor="text1"/>
              </w:rPr>
            </w:pPr>
            <w:r>
              <w:rPr>
                <w:color w:val="000000" w:themeColor="text1"/>
              </w:rPr>
              <w:t>11</w:t>
            </w:r>
            <w:r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5B3A71AF" w14:textId="4695643F" w:rsidR="0054475F" w:rsidRPr="00927478" w:rsidRDefault="0054475F" w:rsidP="0054475F">
            <w:pPr>
              <w:rPr>
                <w:color w:val="000000" w:themeColor="text1"/>
                <w:sz w:val="22"/>
                <w:szCs w:val="22"/>
              </w:rPr>
            </w:pPr>
            <w:r w:rsidRPr="00927478">
              <w:rPr>
                <w:color w:val="000000" w:themeColor="text1"/>
                <w:sz w:val="22"/>
                <w:szCs w:val="22"/>
              </w:rPr>
              <w:t>Dalyvavimas EVA procedūrose, kai vykdoma klinikinio eksperto funkcija:</w:t>
            </w:r>
          </w:p>
          <w:p w14:paraId="6C283624" w14:textId="02B9C855" w:rsidR="0054475F" w:rsidRPr="00927478" w:rsidRDefault="0054475F" w:rsidP="0054475F">
            <w:pPr>
              <w:pStyle w:val="Sraopastraipa"/>
              <w:numPr>
                <w:ilvl w:val="0"/>
                <w:numId w:val="25"/>
              </w:numPr>
              <w:ind w:left="685"/>
              <w:rPr>
                <w:color w:val="000000" w:themeColor="text1"/>
                <w:sz w:val="22"/>
                <w:szCs w:val="22"/>
              </w:rPr>
            </w:pPr>
            <w:r w:rsidRPr="00927478">
              <w:rPr>
                <w:color w:val="000000" w:themeColor="text1"/>
                <w:sz w:val="22"/>
                <w:szCs w:val="22"/>
              </w:rPr>
              <w:t>Mokslinio patarimo procedūra.</w:t>
            </w:r>
          </w:p>
          <w:p w14:paraId="149E99E3" w14:textId="77777777" w:rsidR="0054475F" w:rsidRPr="00927478" w:rsidRDefault="0054475F" w:rsidP="0054475F">
            <w:pPr>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09DD79D6"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r w:rsidR="00CF075C">
        <w:rPr>
          <w:color w:val="000000" w:themeColor="text1"/>
          <w:lang w:val="lt-LT"/>
        </w:rPr>
        <w:t>....</w:t>
      </w:r>
    </w:p>
    <w:p w14:paraId="7A3BB489" w14:textId="40D3BD46"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Tipas:</w:t>
      </w:r>
      <w:r w:rsidR="00CF075C">
        <w:rPr>
          <w:color w:val="000000" w:themeColor="text1"/>
        </w:rPr>
        <w:t>….</w:t>
      </w:r>
      <w:bookmarkStart w:id="9" w:name="_GoBack"/>
      <w:bookmarkEnd w:id="9"/>
      <w:r w:rsidR="00513698" w:rsidRPr="00513698">
        <w:rPr>
          <w:color w:val="000000" w:themeColor="text1"/>
        </w:rPr>
        <w:t>.</w:t>
      </w:r>
    </w:p>
    <w:p w14:paraId="2DE2250F" w14:textId="0CC45B77" w:rsidR="006B33F9" w:rsidRPr="006B33F9" w:rsidRDefault="006B33F9" w:rsidP="006B33F9">
      <w:pPr>
        <w:pStyle w:val="Sraopastraipa"/>
        <w:numPr>
          <w:ilvl w:val="0"/>
          <w:numId w:val="23"/>
        </w:numPr>
        <w:tabs>
          <w:tab w:val="num" w:pos="1134"/>
        </w:tabs>
        <w:rPr>
          <w:szCs w:val="20"/>
        </w:rPr>
      </w:pPr>
      <w:r w:rsidRPr="006B33F9">
        <w:rPr>
          <w:color w:val="000000" w:themeColor="text1"/>
        </w:rPr>
        <w:t xml:space="preserve">Bendra informacija. </w:t>
      </w:r>
      <w:r w:rsidR="00A20BE2" w:rsidRPr="00A20BE2">
        <w:rPr>
          <w:color w:val="000000" w:themeColor="text1"/>
        </w:rPr>
        <w:t>Parkinsono ligos gydymas</w:t>
      </w:r>
      <w:r w:rsidR="000A1043">
        <w:rPr>
          <w:color w:val="000000" w:themeColor="text1"/>
        </w:rPr>
        <w:t>.</w:t>
      </w:r>
    </w:p>
    <w:p w14:paraId="201225D7" w14:textId="068BB310" w:rsidR="000B0894" w:rsidRPr="00F40D9F" w:rsidRDefault="000B0894" w:rsidP="00D32344">
      <w:pPr>
        <w:pStyle w:val="Sraopastraipa"/>
        <w:numPr>
          <w:ilvl w:val="0"/>
          <w:numId w:val="23"/>
        </w:numPr>
        <w:jc w:val="both"/>
        <w:rPr>
          <w:color w:val="000000" w:themeColor="text1"/>
          <w:lang w:val="lt-LT"/>
        </w:rPr>
      </w:pPr>
      <w:r w:rsidRPr="00F40D9F">
        <w:rPr>
          <w:color w:val="000000" w:themeColor="text1"/>
          <w:lang w:val="lt-LT"/>
        </w:rPr>
        <w:t>Ekspertų poreikis: Reikalingas 1 vyresnysis klinikinis ekspertas</w:t>
      </w:r>
      <w:r w:rsidR="0054475F">
        <w:rPr>
          <w:color w:val="000000" w:themeColor="text1"/>
          <w:lang w:val="lt-LT"/>
        </w:rPr>
        <w:t xml:space="preserve"> ar ekspertas</w:t>
      </w:r>
      <w:r w:rsidRPr="00F40D9F">
        <w:rPr>
          <w:color w:val="000000" w:themeColor="text1"/>
          <w:lang w:val="lt-LT"/>
        </w:rPr>
        <w:t xml:space="preserve">, vertinti procedūros </w:t>
      </w:r>
      <w:r w:rsidR="00A20BE2">
        <w:rPr>
          <w:color w:val="000000" w:themeColor="text1"/>
          <w:lang w:val="lt-LT"/>
        </w:rPr>
        <w:t>6 jungtinį</w:t>
      </w:r>
      <w:r w:rsidR="008001CA">
        <w:rPr>
          <w:color w:val="000000" w:themeColor="text1"/>
          <w:lang w:val="lt-LT"/>
        </w:rPr>
        <w:t xml:space="preserve"> </w:t>
      </w:r>
      <w:r w:rsidR="00FA0DED">
        <w:rPr>
          <w:color w:val="000000" w:themeColor="text1"/>
          <w:lang w:val="lt-LT"/>
        </w:rPr>
        <w:t>klausimą</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lastRenderedPageBreak/>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51967E77"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7E7CCD">
        <w:rPr>
          <w:bCs/>
          <w:color w:val="000000" w:themeColor="text1"/>
          <w:lang w:val="lt-LT"/>
        </w:rPr>
        <w:t xml:space="preserve">kovo </w:t>
      </w:r>
      <w:r>
        <w:rPr>
          <w:bCs/>
          <w:color w:val="000000" w:themeColor="text1"/>
          <w:lang w:val="lt-LT"/>
        </w:rPr>
        <w:t>3</w:t>
      </w:r>
      <w:r w:rsidR="000A1043">
        <w:rPr>
          <w:bCs/>
          <w:color w:val="000000" w:themeColor="text1"/>
          <w:lang w:val="lt-LT"/>
        </w:rPr>
        <w:t>1</w:t>
      </w:r>
      <w:r>
        <w:rPr>
          <w:bCs/>
          <w:color w:val="000000" w:themeColor="text1"/>
          <w:lang w:val="lt-LT"/>
        </w:rPr>
        <w:t xml:space="preserve"> d.</w:t>
      </w:r>
    </w:p>
    <w:p w14:paraId="365DB218" w14:textId="64687940"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0A1043">
        <w:rPr>
          <w:bCs/>
          <w:color w:val="000000" w:themeColor="text1"/>
          <w:lang w:val="lt-LT"/>
        </w:rPr>
        <w:t>balandžio 7</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0C71D5" w14:textId="77777777" w:rsidR="000C0B42" w:rsidRDefault="000C0B42" w:rsidP="009E1786">
      <w:r>
        <w:separator/>
      </w:r>
    </w:p>
  </w:endnote>
  <w:endnote w:type="continuationSeparator" w:id="0">
    <w:p w14:paraId="224725D6" w14:textId="77777777" w:rsidR="000C0B42" w:rsidRDefault="000C0B4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D5EC53" w14:textId="77777777" w:rsidR="000C0B42" w:rsidRDefault="000C0B42" w:rsidP="009E1786">
      <w:r>
        <w:separator/>
      </w:r>
    </w:p>
  </w:footnote>
  <w:footnote w:type="continuationSeparator" w:id="0">
    <w:p w14:paraId="3525DC9B" w14:textId="77777777" w:rsidR="000C0B42" w:rsidRDefault="000C0B4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A3D43"/>
    <w:rsid w:val="000B0894"/>
    <w:rsid w:val="000C0B42"/>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16245"/>
    <w:rsid w:val="0022059E"/>
    <w:rsid w:val="0024584B"/>
    <w:rsid w:val="00250DF4"/>
    <w:rsid w:val="00261152"/>
    <w:rsid w:val="00264E56"/>
    <w:rsid w:val="00276F6C"/>
    <w:rsid w:val="00282AC9"/>
    <w:rsid w:val="00283A13"/>
    <w:rsid w:val="002907CF"/>
    <w:rsid w:val="00297C79"/>
    <w:rsid w:val="002A1A09"/>
    <w:rsid w:val="002A73BA"/>
    <w:rsid w:val="002E56B9"/>
    <w:rsid w:val="002F412A"/>
    <w:rsid w:val="00313E4E"/>
    <w:rsid w:val="003162F8"/>
    <w:rsid w:val="00324809"/>
    <w:rsid w:val="00325929"/>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6379F"/>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BE2"/>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37720"/>
    <w:rsid w:val="00C433C5"/>
    <w:rsid w:val="00C45B50"/>
    <w:rsid w:val="00C510AB"/>
    <w:rsid w:val="00C66855"/>
    <w:rsid w:val="00C9315B"/>
    <w:rsid w:val="00CC54C1"/>
    <w:rsid w:val="00CD4173"/>
    <w:rsid w:val="00CF075C"/>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F15AD3"/>
    <w:rsid w:val="00F16E7E"/>
    <w:rsid w:val="00F30E97"/>
    <w:rsid w:val="00F427F4"/>
    <w:rsid w:val="00F45226"/>
    <w:rsid w:val="00F453A3"/>
    <w:rsid w:val="00F45C4F"/>
    <w:rsid w:val="00F50274"/>
    <w:rsid w:val="00F5414A"/>
    <w:rsid w:val="00F57091"/>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1B8B4528-DBB2-4C22-8427-7E095EBF9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700</Words>
  <Characters>2679</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3-14T14:44:00Z</dcterms:created>
  <dcterms:modified xsi:type="dcterms:W3CDTF">2023-03-29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